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0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0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0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02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39593</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15,769.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608,781.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9,469,718.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7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7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9</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7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5</w:t>
      </w:r>
      <w:r>
        <w:rPr>
          <w:rFonts w:hint="eastAsia" w:ascii="仿宋" w:hAnsi="仿宋" w:eastAsia="仿宋"/>
          <w:color w:val="000000"/>
          <w:szCs w:val="21"/>
        </w:rPr>
        <w:t>%。报告期</w:t>
      </w:r>
      <w:r>
        <w:rPr>
          <w:rFonts w:ascii="仿宋" w:hAnsi="仿宋" w:eastAsia="仿宋"/>
          <w:color w:val="000000"/>
          <w:szCs w:val="21"/>
        </w:rPr>
        <w:t>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238,365.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123,352.98</w:t>
            </w:r>
          </w:p>
        </w:tc>
        <w:tc>
          <w:tcPr>
            <w:tcW w:w="2113"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2"/>
                <w:sz w:val="21"/>
                <w:szCs w:val="21"/>
                <w:u w:val="none"/>
                <w:lang w:val="en-US" w:eastAsia="zh-CN" w:bidi="ar-SA"/>
              </w:rPr>
            </w:pPr>
            <w:r>
              <w:rPr>
                <w:rFonts w:hint="eastAsia" w:ascii="仿宋" w:hAnsi="仿宋" w:eastAsia="仿宋" w:cs="仿宋"/>
                <w:i w:val="0"/>
                <w:color w:val="auto"/>
                <w:kern w:val="0"/>
                <w:sz w:val="21"/>
                <w:szCs w:val="21"/>
                <w:u w:val="none"/>
                <w:lang w:val="en-US" w:eastAsia="zh-CN" w:bidi="ar"/>
              </w:rPr>
              <w:t>210,361,71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0,361,718.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361,720.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0,506,344.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07,528.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69,425.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78,419.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361,718.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599,001.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510,028.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636,648.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83,921.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23,829.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070,803.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83,099.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710,676.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80,139.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52,678.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750,827.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S34jp2sfSnQxUw9TqckHATFredA=" w:salt="qRQSY/LeBbRA8n2JeE8h6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A0B0695"/>
    <w:rsid w:val="0D901766"/>
    <w:rsid w:val="119D38F4"/>
    <w:rsid w:val="11F52987"/>
    <w:rsid w:val="12DA60B7"/>
    <w:rsid w:val="14AB3BE4"/>
    <w:rsid w:val="153D2966"/>
    <w:rsid w:val="17E41503"/>
    <w:rsid w:val="1A9C7578"/>
    <w:rsid w:val="1E89332D"/>
    <w:rsid w:val="26D138F0"/>
    <w:rsid w:val="278333F6"/>
    <w:rsid w:val="27F52FED"/>
    <w:rsid w:val="2D7E3F5C"/>
    <w:rsid w:val="2F4671E3"/>
    <w:rsid w:val="306C3042"/>
    <w:rsid w:val="31CE3823"/>
    <w:rsid w:val="33C40040"/>
    <w:rsid w:val="342153CB"/>
    <w:rsid w:val="34296D79"/>
    <w:rsid w:val="363E47A6"/>
    <w:rsid w:val="38353970"/>
    <w:rsid w:val="38D97024"/>
    <w:rsid w:val="38E926E9"/>
    <w:rsid w:val="3DD952CD"/>
    <w:rsid w:val="3F712833"/>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6915025"/>
    <w:rsid w:val="57B47E4D"/>
    <w:rsid w:val="599B121E"/>
    <w:rsid w:val="5E660FCE"/>
    <w:rsid w:val="60450B80"/>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297</c:v>
                </c:pt>
                <c:pt idx="1">
                  <c:v>1.0296</c:v>
                </c:pt>
                <c:pt idx="2">
                  <c:v>1.0296</c:v>
                </c:pt>
                <c:pt idx="3">
                  <c:v>1.0296</c:v>
                </c:pt>
                <c:pt idx="4">
                  <c:v>1.0296</c:v>
                </c:pt>
                <c:pt idx="5">
                  <c:v>1.0309</c:v>
                </c:pt>
                <c:pt idx="6">
                  <c:v>1.0312</c:v>
                </c:pt>
                <c:pt idx="7">
                  <c:v>1.0316</c:v>
                </c:pt>
                <c:pt idx="8">
                  <c:v>1.0316</c:v>
                </c:pt>
                <c:pt idx="9">
                  <c:v>1.0316</c:v>
                </c:pt>
                <c:pt idx="10">
                  <c:v>1.0325</c:v>
                </c:pt>
                <c:pt idx="11">
                  <c:v>1.0325</c:v>
                </c:pt>
                <c:pt idx="12">
                  <c:v>1.0326</c:v>
                </c:pt>
                <c:pt idx="13">
                  <c:v>1.0329</c:v>
                </c:pt>
                <c:pt idx="14">
                  <c:v>1.0333</c:v>
                </c:pt>
                <c:pt idx="15">
                  <c:v>1.0333</c:v>
                </c:pt>
                <c:pt idx="16">
                  <c:v>1.0332</c:v>
                </c:pt>
                <c:pt idx="17">
                  <c:v>1.0335</c:v>
                </c:pt>
                <c:pt idx="18">
                  <c:v>1.0336</c:v>
                </c:pt>
                <c:pt idx="19">
                  <c:v>1.0338</c:v>
                </c:pt>
                <c:pt idx="20">
                  <c:v>1.0339</c:v>
                </c:pt>
                <c:pt idx="21">
                  <c:v>1.0342</c:v>
                </c:pt>
                <c:pt idx="22">
                  <c:v>1.0341</c:v>
                </c:pt>
                <c:pt idx="23">
                  <c:v>1.0341</c:v>
                </c:pt>
                <c:pt idx="24">
                  <c:v>1.0349</c:v>
                </c:pt>
                <c:pt idx="25">
                  <c:v>1.0352</c:v>
                </c:pt>
                <c:pt idx="26">
                  <c:v>1.0351</c:v>
                </c:pt>
                <c:pt idx="27">
                  <c:v>1.0352</c:v>
                </c:pt>
                <c:pt idx="28">
                  <c:v>1.0356</c:v>
                </c:pt>
                <c:pt idx="29">
                  <c:v>1.0358</c:v>
                </c:pt>
                <c:pt idx="30">
                  <c:v>1.0357</c:v>
                </c:pt>
                <c:pt idx="31">
                  <c:v>1.0357</c:v>
                </c:pt>
                <c:pt idx="32">
                  <c:v>1.0357</c:v>
                </c:pt>
                <c:pt idx="33">
                  <c:v>1.0357</c:v>
                </c:pt>
                <c:pt idx="34">
                  <c:v>1.037</c:v>
                </c:pt>
                <c:pt idx="35">
                  <c:v>1.0372</c:v>
                </c:pt>
                <c:pt idx="36">
                  <c:v>1.0371</c:v>
                </c:pt>
                <c:pt idx="37">
                  <c:v>1.0371</c:v>
                </c:pt>
                <c:pt idx="38">
                  <c:v>1.0355</c:v>
                </c:pt>
                <c:pt idx="39">
                  <c:v>1.0359</c:v>
                </c:pt>
                <c:pt idx="40">
                  <c:v>1.0358</c:v>
                </c:pt>
                <c:pt idx="41">
                  <c:v>1.0361</c:v>
                </c:pt>
                <c:pt idx="42">
                  <c:v>1.0365</c:v>
                </c:pt>
                <c:pt idx="43">
                  <c:v>1.0364</c:v>
                </c:pt>
                <c:pt idx="44">
                  <c:v>1.0364</c:v>
                </c:pt>
                <c:pt idx="45">
                  <c:v>1.0372</c:v>
                </c:pt>
                <c:pt idx="46">
                  <c:v>1.0393</c:v>
                </c:pt>
                <c:pt idx="47">
                  <c:v>1.0397</c:v>
                </c:pt>
                <c:pt idx="48">
                  <c:v>1.04</c:v>
                </c:pt>
                <c:pt idx="49">
                  <c:v>1.0402</c:v>
                </c:pt>
                <c:pt idx="50">
                  <c:v>1.0402</c:v>
                </c:pt>
                <c:pt idx="51">
                  <c:v>1.0402</c:v>
                </c:pt>
                <c:pt idx="52">
                  <c:v>1.041</c:v>
                </c:pt>
                <c:pt idx="53">
                  <c:v>1.041</c:v>
                </c:pt>
                <c:pt idx="54">
                  <c:v>1.0413</c:v>
                </c:pt>
                <c:pt idx="55">
                  <c:v>1.0417</c:v>
                </c:pt>
                <c:pt idx="56">
                  <c:v>1.0419</c:v>
                </c:pt>
                <c:pt idx="57">
                  <c:v>1.0419</c:v>
                </c:pt>
                <c:pt idx="58">
                  <c:v>1.0419</c:v>
                </c:pt>
                <c:pt idx="59">
                  <c:v>1.0423</c:v>
                </c:pt>
                <c:pt idx="60">
                  <c:v>1.0421</c:v>
                </c:pt>
                <c:pt idx="61">
                  <c:v>1.0418</c:v>
                </c:pt>
                <c:pt idx="62">
                  <c:v>1.0416</c:v>
                </c:pt>
                <c:pt idx="63">
                  <c:v>1.0416</c:v>
                </c:pt>
                <c:pt idx="64">
                  <c:v>1.0416</c:v>
                </c:pt>
                <c:pt idx="65">
                  <c:v>1.0415</c:v>
                </c:pt>
                <c:pt idx="66">
                  <c:v>1.0422</c:v>
                </c:pt>
                <c:pt idx="67">
                  <c:v>1.042</c:v>
                </c:pt>
                <c:pt idx="68">
                  <c:v>1.042</c:v>
                </c:pt>
                <c:pt idx="69">
                  <c:v>1.0422</c:v>
                </c:pt>
                <c:pt idx="70">
                  <c:v>1.0423</c:v>
                </c:pt>
                <c:pt idx="71">
                  <c:v>1.0423</c:v>
                </c:pt>
                <c:pt idx="72">
                  <c:v>1.0423</c:v>
                </c:pt>
                <c:pt idx="73">
                  <c:v>1.0428</c:v>
                </c:pt>
                <c:pt idx="74">
                  <c:v>1.0426</c:v>
                </c:pt>
                <c:pt idx="75">
                  <c:v>1.0426</c:v>
                </c:pt>
                <c:pt idx="76">
                  <c:v>1.0429</c:v>
                </c:pt>
                <c:pt idx="77">
                  <c:v>1.0434</c:v>
                </c:pt>
                <c:pt idx="78">
                  <c:v>1.0434</c:v>
                </c:pt>
                <c:pt idx="79">
                  <c:v>1.0433</c:v>
                </c:pt>
                <c:pt idx="80">
                  <c:v>1.0441</c:v>
                </c:pt>
                <c:pt idx="81">
                  <c:v>1.0443</c:v>
                </c:pt>
                <c:pt idx="82">
                  <c:v>1.0446</c:v>
                </c:pt>
                <c:pt idx="83">
                  <c:v>1.045</c:v>
                </c:pt>
                <c:pt idx="84">
                  <c:v>1.0464</c:v>
                </c:pt>
                <c:pt idx="85">
                  <c:v>1.0464</c:v>
                </c:pt>
                <c:pt idx="86">
                  <c:v>1.0464</c:v>
                </c:pt>
                <c:pt idx="87">
                  <c:v>1.0469</c:v>
                </c:pt>
                <c:pt idx="88">
                  <c:v>1.047</c:v>
                </c:pt>
                <c:pt idx="89">
                  <c:v>1.0471</c:v>
                </c:pt>
                <c:pt idx="90">
                  <c:v>1.047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388613620907474</c:v>
                </c:pt>
                <c:pt idx="1">
                  <c:v>0.000291460215680495</c:v>
                </c:pt>
                <c:pt idx="2">
                  <c:v>0.000291460215680495</c:v>
                </c:pt>
                <c:pt idx="3">
                  <c:v>0.000291460215680495</c:v>
                </c:pt>
                <c:pt idx="4">
                  <c:v>0.000291460215680495</c:v>
                </c:pt>
                <c:pt idx="5">
                  <c:v>0.00155445448362945</c:v>
                </c:pt>
                <c:pt idx="6">
                  <c:v>0.00184591469930995</c:v>
                </c:pt>
                <c:pt idx="7">
                  <c:v>0.00223452832021764</c:v>
                </c:pt>
                <c:pt idx="8">
                  <c:v>0.00223452832021764</c:v>
                </c:pt>
                <c:pt idx="9">
                  <c:v>0.00223452832021764</c:v>
                </c:pt>
                <c:pt idx="10">
                  <c:v>0.00310890896725913</c:v>
                </c:pt>
                <c:pt idx="11">
                  <c:v>0.00310890896725913</c:v>
                </c:pt>
                <c:pt idx="12">
                  <c:v>0.00320606237248611</c:v>
                </c:pt>
                <c:pt idx="13">
                  <c:v>0.0034975225881666</c:v>
                </c:pt>
                <c:pt idx="14">
                  <c:v>0.00388613620907408</c:v>
                </c:pt>
                <c:pt idx="15">
                  <c:v>0.00388613620907408</c:v>
                </c:pt>
                <c:pt idx="16">
                  <c:v>0.0037889828038471</c:v>
                </c:pt>
                <c:pt idx="17">
                  <c:v>0.00408044301952781</c:v>
                </c:pt>
                <c:pt idx="18">
                  <c:v>0.00417759642475457</c:v>
                </c:pt>
                <c:pt idx="19">
                  <c:v>0.00437190323520831</c:v>
                </c:pt>
                <c:pt idx="20">
                  <c:v>0.00446905664043529</c:v>
                </c:pt>
                <c:pt idx="21">
                  <c:v>0.00476051685611578</c:v>
                </c:pt>
                <c:pt idx="22">
                  <c:v>0.0046633634508888</c:v>
                </c:pt>
                <c:pt idx="23">
                  <c:v>0.0046633634508888</c:v>
                </c:pt>
                <c:pt idx="24">
                  <c:v>0.00544059069270353</c:v>
                </c:pt>
                <c:pt idx="25">
                  <c:v>0.00573205090838425</c:v>
                </c:pt>
                <c:pt idx="26">
                  <c:v>0.00563489750315727</c:v>
                </c:pt>
                <c:pt idx="27">
                  <c:v>0.00573205090838425</c:v>
                </c:pt>
                <c:pt idx="28">
                  <c:v>0.00612066452929172</c:v>
                </c:pt>
                <c:pt idx="29">
                  <c:v>0.00631497133974546</c:v>
                </c:pt>
                <c:pt idx="30">
                  <c:v>0.00621781793451848</c:v>
                </c:pt>
                <c:pt idx="31">
                  <c:v>0.00621781793451848</c:v>
                </c:pt>
                <c:pt idx="32">
                  <c:v>0.00621781793451848</c:v>
                </c:pt>
                <c:pt idx="33">
                  <c:v>0.00621781793451848</c:v>
                </c:pt>
                <c:pt idx="34">
                  <c:v>0.00748081220246744</c:v>
                </c:pt>
                <c:pt idx="35">
                  <c:v>0.00767511901292117</c:v>
                </c:pt>
                <c:pt idx="36">
                  <c:v>0.00757796560769441</c:v>
                </c:pt>
                <c:pt idx="37">
                  <c:v>0.00757796560769441</c:v>
                </c:pt>
                <c:pt idx="38">
                  <c:v>0.00602351112406496</c:v>
                </c:pt>
                <c:pt idx="39">
                  <c:v>0.00641212474497221</c:v>
                </c:pt>
                <c:pt idx="40">
                  <c:v>0.00631497133974546</c:v>
                </c:pt>
                <c:pt idx="41">
                  <c:v>0.00660643155542595</c:v>
                </c:pt>
                <c:pt idx="42">
                  <c:v>0.0069950451763332</c:v>
                </c:pt>
                <c:pt idx="43">
                  <c:v>0.00689789177110645</c:v>
                </c:pt>
                <c:pt idx="44">
                  <c:v>0.00689789177110645</c:v>
                </c:pt>
                <c:pt idx="45">
                  <c:v>0.00767511901292117</c:v>
                </c:pt>
                <c:pt idx="46">
                  <c:v>0.00971534052268508</c:v>
                </c:pt>
                <c:pt idx="47">
                  <c:v>0.0101039541435928</c:v>
                </c:pt>
                <c:pt idx="48">
                  <c:v>0.0103954143592733</c:v>
                </c:pt>
                <c:pt idx="49">
                  <c:v>0.010589721169727</c:v>
                </c:pt>
                <c:pt idx="50">
                  <c:v>0.010589721169727</c:v>
                </c:pt>
                <c:pt idx="51">
                  <c:v>0.010589721169727</c:v>
                </c:pt>
                <c:pt idx="52">
                  <c:v>0.0113669484115417</c:v>
                </c:pt>
                <c:pt idx="53">
                  <c:v>0.0113669484115417</c:v>
                </c:pt>
                <c:pt idx="54">
                  <c:v>0.0116584086272222</c:v>
                </c:pt>
                <c:pt idx="55">
                  <c:v>0.0120470222481297</c:v>
                </c:pt>
                <c:pt idx="56">
                  <c:v>0.0122413290585834</c:v>
                </c:pt>
                <c:pt idx="57">
                  <c:v>0.0122413290585834</c:v>
                </c:pt>
                <c:pt idx="58">
                  <c:v>0.0122413290585834</c:v>
                </c:pt>
                <c:pt idx="59">
                  <c:v>0.0126299426794909</c:v>
                </c:pt>
                <c:pt idx="60">
                  <c:v>0.0124356358690372</c:v>
                </c:pt>
                <c:pt idx="61">
                  <c:v>0.0121441756533567</c:v>
                </c:pt>
                <c:pt idx="62">
                  <c:v>0.0119498688429029</c:v>
                </c:pt>
                <c:pt idx="63">
                  <c:v>0.0119498688429029</c:v>
                </c:pt>
                <c:pt idx="64">
                  <c:v>0.0119498688429029</c:v>
                </c:pt>
                <c:pt idx="65">
                  <c:v>0.0118527154376762</c:v>
                </c:pt>
                <c:pt idx="66">
                  <c:v>0.0125327892742639</c:v>
                </c:pt>
                <c:pt idx="67">
                  <c:v>0.0123384824638102</c:v>
                </c:pt>
                <c:pt idx="68">
                  <c:v>0.0123384824638102</c:v>
                </c:pt>
                <c:pt idx="69">
                  <c:v>0.0125327892742639</c:v>
                </c:pt>
                <c:pt idx="70">
                  <c:v>0.0126299426794909</c:v>
                </c:pt>
                <c:pt idx="71">
                  <c:v>0.0126299426794909</c:v>
                </c:pt>
                <c:pt idx="72">
                  <c:v>0.0126299426794909</c:v>
                </c:pt>
                <c:pt idx="73">
                  <c:v>0.0131157097056249</c:v>
                </c:pt>
                <c:pt idx="74">
                  <c:v>0.0129214028951714</c:v>
                </c:pt>
                <c:pt idx="75">
                  <c:v>0.0129214028951714</c:v>
                </c:pt>
                <c:pt idx="76">
                  <c:v>0.0132128631108519</c:v>
                </c:pt>
                <c:pt idx="77">
                  <c:v>0.0136986301369864</c:v>
                </c:pt>
                <c:pt idx="78">
                  <c:v>0.0136986301369864</c:v>
                </c:pt>
                <c:pt idx="79">
                  <c:v>0.0136014767317592</c:v>
                </c:pt>
                <c:pt idx="80">
                  <c:v>0.0143787039735741</c:v>
                </c:pt>
                <c:pt idx="81">
                  <c:v>0.0145730107840278</c:v>
                </c:pt>
                <c:pt idx="82">
                  <c:v>0.0148644709997083</c:v>
                </c:pt>
                <c:pt idx="83">
                  <c:v>0.0152530846206158</c:v>
                </c:pt>
                <c:pt idx="84">
                  <c:v>0.0166132322937917</c:v>
                </c:pt>
                <c:pt idx="85">
                  <c:v>0.0166132322937917</c:v>
                </c:pt>
                <c:pt idx="86">
                  <c:v>0.0166132322937917</c:v>
                </c:pt>
                <c:pt idx="87">
                  <c:v>0.017098999319926</c:v>
                </c:pt>
                <c:pt idx="88">
                  <c:v>0.0171961527251527</c:v>
                </c:pt>
                <c:pt idx="89">
                  <c:v>0.0172933061303797</c:v>
                </c:pt>
                <c:pt idx="90">
                  <c:v>0.017487612940833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31:4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